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D738CD" w14:textId="77777777" w:rsidR="00054118" w:rsidRDefault="00054118" w:rsidP="00054118">
      <w:pPr>
        <w:pStyle w:val="Header"/>
        <w:jc w:val="center"/>
        <w:rPr>
          <w:sz w:val="32"/>
          <w:szCs w:val="32"/>
        </w:rPr>
      </w:pPr>
      <w:r>
        <w:rPr>
          <w:sz w:val="32"/>
          <w:szCs w:val="32"/>
        </w:rPr>
        <w:t>CCSE Online/Hybrid Course Development Rubric</w:t>
      </w:r>
    </w:p>
    <w:p w14:paraId="4A444F55" w14:textId="77777777" w:rsidR="00054118" w:rsidRPr="00CF6477" w:rsidRDefault="00054118" w:rsidP="00054118">
      <w:pPr>
        <w:pStyle w:val="Header"/>
        <w:jc w:val="center"/>
        <w:rPr>
          <w:sz w:val="32"/>
          <w:szCs w:val="32"/>
        </w:rPr>
      </w:pPr>
    </w:p>
    <w:p w14:paraId="3E72F359" w14:textId="0C730A7E" w:rsidR="00CF6477" w:rsidRPr="00CF6477" w:rsidRDefault="00455A3E" w:rsidP="0CF92F31">
      <w:pPr>
        <w:spacing w:line="480" w:lineRule="auto"/>
        <w:contextualSpacing/>
      </w:pPr>
      <w:r w:rsidRPr="3909731B">
        <w:t>Reviewer Name:</w:t>
      </w:r>
      <w:r w:rsidR="001E702B" w:rsidRPr="3909731B">
        <w:t xml:space="preserve"> _________________________________</w:t>
      </w:r>
      <w:r w:rsidR="00CF6477" w:rsidRPr="3909731B">
        <w:t>______</w:t>
      </w:r>
      <w:r>
        <w:tab/>
      </w:r>
      <w:r w:rsidR="00CF6477" w:rsidRPr="3909731B">
        <w:t>Review Date: ______________</w:t>
      </w:r>
    </w:p>
    <w:p w14:paraId="38D413B6" w14:textId="7957930A" w:rsidR="001E702B" w:rsidRPr="00CF6477" w:rsidRDefault="001E702B" w:rsidP="00CF6477">
      <w:pPr>
        <w:spacing w:line="480" w:lineRule="auto"/>
        <w:contextualSpacing/>
        <w:jc w:val="center"/>
        <w:rPr>
          <w:rFonts w:cstheme="minorHAnsi"/>
        </w:rPr>
      </w:pPr>
      <w:r w:rsidRPr="00CF6477">
        <w:rPr>
          <w:rFonts w:cstheme="minorHAnsi"/>
        </w:rPr>
        <w:t xml:space="preserve">This is [_] a </w:t>
      </w:r>
      <w:r w:rsidR="00054118">
        <w:rPr>
          <w:rFonts w:cstheme="minorHAnsi"/>
        </w:rPr>
        <w:t>unit leader</w:t>
      </w:r>
      <w:r w:rsidRPr="00CF6477">
        <w:rPr>
          <w:rFonts w:cstheme="minorHAnsi"/>
        </w:rPr>
        <w:t xml:space="preserve"> review [_] a subject matter expert review</w:t>
      </w:r>
    </w:p>
    <w:p w14:paraId="4AF43628" w14:textId="5FC5401E" w:rsidR="00682831" w:rsidRPr="00CF6477" w:rsidRDefault="00682831" w:rsidP="001E702B">
      <w:pPr>
        <w:spacing w:line="480" w:lineRule="auto"/>
        <w:contextualSpacing/>
        <w:rPr>
          <w:rFonts w:cstheme="minorHAnsi"/>
        </w:rPr>
      </w:pPr>
      <w:r w:rsidRPr="00CF6477">
        <w:rPr>
          <w:rFonts w:cstheme="minorHAnsi"/>
        </w:rPr>
        <w:t>Course</w:t>
      </w:r>
      <w:r w:rsidR="00CF6477" w:rsidRPr="00CF6477">
        <w:rPr>
          <w:rFonts w:cstheme="minorHAnsi"/>
        </w:rPr>
        <w:t xml:space="preserve"> Prefix and</w:t>
      </w:r>
      <w:r w:rsidRPr="00CF6477">
        <w:rPr>
          <w:rFonts w:cstheme="minorHAnsi"/>
        </w:rPr>
        <w:t xml:space="preserve"> Numbe</w:t>
      </w:r>
      <w:r w:rsidR="00CF6477" w:rsidRPr="00CF6477">
        <w:rPr>
          <w:rFonts w:cstheme="minorHAnsi"/>
        </w:rPr>
        <w:t>r: ________</w:t>
      </w:r>
      <w:r w:rsidR="00CF6477" w:rsidRPr="00CF6477">
        <w:rPr>
          <w:rFonts w:cstheme="minorHAnsi"/>
        </w:rPr>
        <w:tab/>
        <w:t>Course</w:t>
      </w:r>
      <w:r w:rsidRPr="00CF6477">
        <w:rPr>
          <w:rFonts w:cstheme="minorHAnsi"/>
        </w:rPr>
        <w:t xml:space="preserve"> Name: </w:t>
      </w:r>
      <w:r w:rsidR="001E702B" w:rsidRPr="00CF6477">
        <w:rPr>
          <w:rFonts w:cstheme="minorHAnsi"/>
        </w:rPr>
        <w:t>____</w:t>
      </w:r>
      <w:r w:rsidR="00CF6477" w:rsidRPr="00CF6477">
        <w:rPr>
          <w:rFonts w:cstheme="minorHAnsi"/>
        </w:rPr>
        <w:t>______</w:t>
      </w:r>
      <w:r w:rsidR="001E702B" w:rsidRPr="00CF6477">
        <w:rPr>
          <w:rFonts w:cstheme="minorHAnsi"/>
        </w:rPr>
        <w:t>______________________________</w:t>
      </w:r>
    </w:p>
    <w:p w14:paraId="47CF8943" w14:textId="3CA1B602" w:rsidR="0072760F" w:rsidRPr="00CF6477" w:rsidRDefault="0072760F" w:rsidP="001E702B">
      <w:pPr>
        <w:spacing w:line="480" w:lineRule="auto"/>
        <w:contextualSpacing/>
        <w:rPr>
          <w:rFonts w:cstheme="minorHAnsi"/>
        </w:rPr>
      </w:pPr>
      <w:r w:rsidRPr="00CF6477">
        <w:rPr>
          <w:rFonts w:cstheme="minorHAnsi"/>
        </w:rPr>
        <w:t>Master course D2L link: https://kennesaw.view.usg.edu/d2l/home/__________________</w:t>
      </w:r>
      <w:r w:rsidR="00CF6477" w:rsidRPr="00CF6477">
        <w:rPr>
          <w:rFonts w:cstheme="minorHAnsi"/>
        </w:rPr>
        <w:t>____________</w:t>
      </w:r>
    </w:p>
    <w:p w14:paraId="15CE8BCD" w14:textId="2D39B9B5" w:rsidR="00682831" w:rsidRPr="00CF6477" w:rsidRDefault="00682831" w:rsidP="0CF92F31">
      <w:pPr>
        <w:spacing w:line="480" w:lineRule="auto"/>
        <w:contextualSpacing/>
      </w:pPr>
      <w:r w:rsidRPr="3909731B">
        <w:t xml:space="preserve">Course Developer: </w:t>
      </w:r>
      <w:r w:rsidR="001E702B" w:rsidRPr="3909731B">
        <w:t>__________________________</w:t>
      </w:r>
      <w:r>
        <w:tab/>
      </w:r>
      <w:r w:rsidR="00CF6477" w:rsidRPr="3909731B">
        <w:t>Course Coordinator: ______________________</w:t>
      </w:r>
    </w:p>
    <w:p w14:paraId="2FD60733" w14:textId="63B1E9A9" w:rsidR="00682831" w:rsidRPr="00CF6477" w:rsidRDefault="00682831" w:rsidP="001E702B">
      <w:pPr>
        <w:spacing w:line="480" w:lineRule="auto"/>
        <w:contextualSpacing/>
        <w:rPr>
          <w:rFonts w:cstheme="minorHAnsi"/>
        </w:rPr>
      </w:pPr>
      <w:r w:rsidRPr="00CF6477">
        <w:rPr>
          <w:rFonts w:cstheme="minorHAnsi"/>
        </w:rPr>
        <w:t>Anticipated Offering Date:</w:t>
      </w:r>
      <w:r w:rsidR="001E702B" w:rsidRPr="00CF6477">
        <w:rPr>
          <w:rFonts w:cstheme="minorHAnsi"/>
        </w:rPr>
        <w:t>___________________________________</w:t>
      </w:r>
      <w:r w:rsidR="00CF6477" w:rsidRPr="00CF6477">
        <w:rPr>
          <w:rFonts w:cstheme="minorHAnsi"/>
        </w:rPr>
        <w:t>____________________________</w:t>
      </w:r>
    </w:p>
    <w:p w14:paraId="40DEED32" w14:textId="77777777" w:rsidR="00B86D9C" w:rsidRDefault="00B86D9C" w:rsidP="007254B4">
      <w:pPr>
        <w:spacing w:after="0" w:line="276" w:lineRule="auto"/>
        <w:contextualSpacing/>
        <w:rPr>
          <w:rFonts w:cstheme="minorHAnsi"/>
        </w:rPr>
      </w:pPr>
      <w:r w:rsidRPr="00CF6477">
        <w:rPr>
          <w:rFonts w:cstheme="minorHAnsi"/>
        </w:rPr>
        <w:t>Note: Include minor problems like missing words, misspellings etc. on the last page of the document.</w:t>
      </w:r>
    </w:p>
    <w:p w14:paraId="682E90C8" w14:textId="79CF0720" w:rsidR="00CF6477" w:rsidRPr="00BA31A9" w:rsidRDefault="00CF6477" w:rsidP="00BA31A9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</w:rPr>
      </w:pPr>
      <w:r w:rsidRPr="00BA31A9">
        <w:rPr>
          <w:rFonts w:cstheme="minorHAnsi"/>
          <w:b/>
          <w:bCs/>
        </w:rPr>
        <w:t>Required Improvements</w:t>
      </w:r>
      <w:r w:rsidRPr="00BA31A9">
        <w:rPr>
          <w:rFonts w:cstheme="minorHAnsi"/>
        </w:rPr>
        <w:t xml:space="preserve"> – Must be corrected</w:t>
      </w:r>
      <w:r w:rsidR="00DD5F8F" w:rsidRPr="00BA31A9">
        <w:rPr>
          <w:rFonts w:cstheme="minorHAnsi"/>
        </w:rPr>
        <w:t xml:space="preserve"> before the approval</w:t>
      </w:r>
      <w:r w:rsidRPr="00BA31A9">
        <w:rPr>
          <w:rFonts w:cstheme="minorHAnsi"/>
        </w:rPr>
        <w:t>.</w:t>
      </w:r>
    </w:p>
    <w:p w14:paraId="6B679E0A" w14:textId="072FB32E" w:rsidR="00CB29EC" w:rsidRPr="00BA31A9" w:rsidRDefault="00CB29EC" w:rsidP="00BA31A9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</w:rPr>
      </w:pPr>
      <w:r w:rsidRPr="00BA31A9">
        <w:rPr>
          <w:rFonts w:cstheme="minorHAnsi"/>
          <w:b/>
          <w:bCs/>
        </w:rPr>
        <w:t>Yes/No questions</w:t>
      </w:r>
      <w:r w:rsidRPr="00BA31A9">
        <w:rPr>
          <w:rFonts w:cstheme="minorHAnsi"/>
        </w:rPr>
        <w:t xml:space="preserve"> – Must be answered Yes before the approval.</w:t>
      </w:r>
    </w:p>
    <w:p w14:paraId="5D752A49" w14:textId="77777777" w:rsidR="00CF6477" w:rsidRPr="00BA31A9" w:rsidRDefault="00CF6477" w:rsidP="00BA31A9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</w:rPr>
      </w:pPr>
      <w:r w:rsidRPr="00BA31A9">
        <w:rPr>
          <w:rFonts w:cstheme="minorHAnsi"/>
          <w:b/>
          <w:bCs/>
        </w:rPr>
        <w:t>Desired Improvements</w:t>
      </w:r>
      <w:r w:rsidRPr="00BA31A9">
        <w:rPr>
          <w:rFonts w:cstheme="minorHAnsi"/>
        </w:rPr>
        <w:t xml:space="preserve"> – Not required to be completed prior to approval, only recommended.</w:t>
      </w:r>
    </w:p>
    <w:p w14:paraId="72E4265B" w14:textId="77777777" w:rsidR="00CF6477" w:rsidRPr="00BA31A9" w:rsidRDefault="00CF6477" w:rsidP="00BA31A9">
      <w:pPr>
        <w:pStyle w:val="ListParagraph"/>
        <w:numPr>
          <w:ilvl w:val="0"/>
          <w:numId w:val="12"/>
        </w:numPr>
        <w:spacing w:after="0" w:line="276" w:lineRule="auto"/>
        <w:rPr>
          <w:rFonts w:cstheme="minorHAnsi"/>
        </w:rPr>
      </w:pPr>
      <w:r w:rsidRPr="00BA31A9">
        <w:rPr>
          <w:rFonts w:cstheme="minorHAnsi"/>
          <w:b/>
          <w:bCs/>
        </w:rPr>
        <w:t>Justification</w:t>
      </w:r>
      <w:r w:rsidRPr="00BA31A9">
        <w:rPr>
          <w:rFonts w:cstheme="minorHAnsi"/>
        </w:rPr>
        <w:t xml:space="preserve"> – Explain how the content meets the requirements.</w:t>
      </w:r>
    </w:p>
    <w:tbl>
      <w:tblPr>
        <w:tblStyle w:val="TableGrid"/>
        <w:tblW w:w="5388" w:type="pct"/>
        <w:tblLook w:val="0420" w:firstRow="1" w:lastRow="0" w:firstColumn="0" w:lastColumn="0" w:noHBand="0" w:noVBand="1"/>
      </w:tblPr>
      <w:tblGrid>
        <w:gridCol w:w="4776"/>
        <w:gridCol w:w="5300"/>
      </w:tblGrid>
      <w:tr w:rsidR="00BA31A9" w:rsidRPr="00CF6477" w14:paraId="4A93C6CA" w14:textId="77777777" w:rsidTr="00BA31A9">
        <w:tc>
          <w:tcPr>
            <w:tcW w:w="2370" w:type="pct"/>
          </w:tcPr>
          <w:p w14:paraId="0B5648C3" w14:textId="77777777" w:rsidR="00BA31A9" w:rsidRPr="00CF6477" w:rsidRDefault="00BA31A9" w:rsidP="004D1973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Mandatory Content</w:t>
            </w:r>
          </w:p>
        </w:tc>
        <w:tc>
          <w:tcPr>
            <w:tcW w:w="2630" w:type="pct"/>
          </w:tcPr>
          <w:p w14:paraId="433E5D72" w14:textId="7318AAF6" w:rsidR="00BA31A9" w:rsidRPr="00CF6477" w:rsidRDefault="00BA31A9" w:rsidP="004D1973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otes</w:t>
            </w:r>
          </w:p>
        </w:tc>
      </w:tr>
      <w:tr w:rsidR="00026169" w:rsidRPr="00CF6477" w14:paraId="5C6A81F4" w14:textId="77777777" w:rsidTr="00BA31A9">
        <w:tc>
          <w:tcPr>
            <w:tcW w:w="2370" w:type="pct"/>
          </w:tcPr>
          <w:p w14:paraId="223E0E33" w14:textId="65E8F0F5" w:rsidR="00FE7794" w:rsidRPr="00CF6477" w:rsidRDefault="00FE7794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course description, prerequisites, outcomes</w:t>
            </w:r>
            <w:r w:rsid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topics are approved by th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cademic unit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18C081D2" w14:textId="77777777" w:rsidR="00DD5F8F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794B64E4" w14:textId="565334DD" w:rsidR="00FE7794" w:rsidRPr="00CF6477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026169" w:rsidRPr="00CF6477" w14:paraId="670E4A4E" w14:textId="77777777" w:rsidTr="00BA31A9">
        <w:tc>
          <w:tcPr>
            <w:tcW w:w="2370" w:type="pct"/>
          </w:tcPr>
          <w:p w14:paraId="7D0842AE" w14:textId="4630D1B9" w:rsidR="00FE7794" w:rsidRPr="00CF6477" w:rsidRDefault="104EEEA9" w:rsidP="0CF92F31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The course </w:t>
            </w:r>
            <w:r w:rsidR="1932677D"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has </w:t>
            </w:r>
            <w:r w:rsidR="486E0FB8"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an adequate</w:t>
            </w:r>
            <w:r w:rsidR="1932677D"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amount of content.</w:t>
            </w:r>
          </w:p>
        </w:tc>
        <w:tc>
          <w:tcPr>
            <w:tcW w:w="2630" w:type="pct"/>
          </w:tcPr>
          <w:p w14:paraId="2931AF5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7221215A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C097E17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1337371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8481A48" w14:textId="5B812336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0AAE981D" w14:textId="77777777" w:rsidR="00310133" w:rsidRPr="00CF6477" w:rsidRDefault="00310133" w:rsidP="00FE779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247C2D0F" w14:textId="77777777" w:rsidTr="00BA31A9">
        <w:tc>
          <w:tcPr>
            <w:tcW w:w="2370" w:type="pct"/>
          </w:tcPr>
          <w:p w14:paraId="2A456DE6" w14:textId="2D9F8503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content of the course is up to date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If the course uses a textbook, list </w:t>
            </w:r>
            <w:r w:rsidR="008427D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ublication year. </w:t>
            </w:r>
          </w:p>
        </w:tc>
        <w:tc>
          <w:tcPr>
            <w:tcW w:w="2630" w:type="pct"/>
          </w:tcPr>
          <w:p w14:paraId="1C1E2D5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CBECCE8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EC7B9B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F2DA994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5CF80C2" w14:textId="5A22DD85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52C32C02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037D8551" w14:textId="77777777" w:rsidTr="00BA31A9">
        <w:tc>
          <w:tcPr>
            <w:tcW w:w="2370" w:type="pct"/>
          </w:tcPr>
          <w:p w14:paraId="4AD9543E" w14:textId="5BBE99E2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tent is adequate to the level of the course and the mode of delivery</w:t>
            </w:r>
          </w:p>
        </w:tc>
        <w:tc>
          <w:tcPr>
            <w:tcW w:w="2630" w:type="pct"/>
          </w:tcPr>
          <w:p w14:paraId="3B6D20AA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648AE33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F3A8294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42B02EF3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C05E92E" w14:textId="39E63530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34DC5389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33A686E3" w14:textId="77777777" w:rsidTr="00BA31A9">
        <w:tc>
          <w:tcPr>
            <w:tcW w:w="2370" w:type="pct"/>
          </w:tcPr>
          <w:p w14:paraId="0170200A" w14:textId="77777777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The course has adequate number of assignments and assessments</w:t>
            </w:r>
          </w:p>
        </w:tc>
        <w:tc>
          <w:tcPr>
            <w:tcW w:w="2630" w:type="pct"/>
          </w:tcPr>
          <w:p w14:paraId="4241B4B4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6DBE33EE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4DB29C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6DF4628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E935E92" w14:textId="5D053DF4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3C4EBC9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6477" w:rsidRPr="00CF6477" w14:paraId="059F61CE" w14:textId="77777777" w:rsidTr="00BA31A9">
        <w:tc>
          <w:tcPr>
            <w:tcW w:w="2370" w:type="pct"/>
          </w:tcPr>
          <w:p w14:paraId="1691809E" w14:textId="77777777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assignments and assessments correspond to the level of the course</w:t>
            </w:r>
          </w:p>
        </w:tc>
        <w:tc>
          <w:tcPr>
            <w:tcW w:w="2630" w:type="pct"/>
          </w:tcPr>
          <w:p w14:paraId="2D73CF1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EDD9FA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74340E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A1ED42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BBEF43A" w14:textId="3B9E6B3C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2DEA03C5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6477" w:rsidRPr="00CF6477" w14:paraId="1D0B99BA" w14:textId="77777777" w:rsidTr="00BA31A9">
        <w:tc>
          <w:tcPr>
            <w:tcW w:w="2370" w:type="pct"/>
          </w:tcPr>
          <w:p w14:paraId="4E77C904" w14:textId="4E90532A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content is stored insid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pproved LMS</w:t>
            </w:r>
          </w:p>
        </w:tc>
        <w:tc>
          <w:tcPr>
            <w:tcW w:w="2630" w:type="pct"/>
          </w:tcPr>
          <w:p w14:paraId="72E1ADCC" w14:textId="77777777" w:rsidR="00DD5F8F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3FB85116" w14:textId="54ADCBF2" w:rsidR="00CF6477" w:rsidRPr="00CF6477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CF6477" w:rsidRPr="00CF6477" w14:paraId="2319546B" w14:textId="77777777" w:rsidTr="00BA31A9">
        <w:tc>
          <w:tcPr>
            <w:tcW w:w="2370" w:type="pct"/>
          </w:tcPr>
          <w:p w14:paraId="61153B27" w14:textId="0855B6C1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D3C1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course has a module titled “Instructor Resources” hidden from students that includes:</w:t>
            </w:r>
          </w:p>
        </w:tc>
        <w:tc>
          <w:tcPr>
            <w:tcW w:w="2630" w:type="pct"/>
          </w:tcPr>
          <w:p w14:paraId="068B250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3F848B9E" w14:textId="77777777" w:rsidTr="00BA31A9">
        <w:tc>
          <w:tcPr>
            <w:tcW w:w="2370" w:type="pct"/>
          </w:tcPr>
          <w:p w14:paraId="03DFCF4C" w14:textId="3873FC49" w:rsidR="00CF6477" w:rsidRPr="00CF6477" w:rsidRDefault="00CF6477" w:rsidP="00F83D19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276" w:lineRule="auto"/>
              <w:ind w:left="6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structor's Manual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at</w:t>
            </w: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nclude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irections for instructors to set up the course.</w:t>
            </w:r>
          </w:p>
        </w:tc>
        <w:tc>
          <w:tcPr>
            <w:tcW w:w="2630" w:type="pct"/>
          </w:tcPr>
          <w:p w14:paraId="79F6C0EF" w14:textId="77777777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3C2055B3" w14:textId="112B34F4" w:rsidR="00180FA5" w:rsidRPr="00CF6477" w:rsidRDefault="006C63E4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="00180FA5"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CF6477" w:rsidRPr="00CF6477" w14:paraId="1E79247C" w14:textId="77777777" w:rsidTr="00BA31A9">
        <w:tc>
          <w:tcPr>
            <w:tcW w:w="2370" w:type="pct"/>
          </w:tcPr>
          <w:p w14:paraId="21D9B061" w14:textId="43C8388E" w:rsidR="00CF6477" w:rsidRPr="00CF6477" w:rsidRDefault="00CF6477" w:rsidP="00F83D19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276" w:lineRule="auto"/>
              <w:ind w:left="6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urse Information – Must includ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</w:tc>
        <w:tc>
          <w:tcPr>
            <w:tcW w:w="2630" w:type="pct"/>
          </w:tcPr>
          <w:p w14:paraId="37504BCF" w14:textId="77777777" w:rsidR="00CF6477" w:rsidRPr="00180FA5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</w:p>
        </w:tc>
      </w:tr>
      <w:tr w:rsidR="00F83D19" w:rsidRPr="00CF6477" w14:paraId="073F3D22" w14:textId="77777777" w:rsidTr="00BA31A9">
        <w:tc>
          <w:tcPr>
            <w:tcW w:w="2370" w:type="pct"/>
          </w:tcPr>
          <w:p w14:paraId="6EAE63D0" w14:textId="14AF8BD3" w:rsidR="00F83D19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ersion of the course – IE: Version 1.4, 2.5, 6, ect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333805B2" w14:textId="60C45166" w:rsidR="00F83D19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Version:</w:t>
            </w:r>
          </w:p>
        </w:tc>
      </w:tr>
      <w:tr w:rsidR="00CF6477" w:rsidRPr="00CF6477" w14:paraId="525C3426" w14:textId="77777777" w:rsidTr="00BA31A9">
        <w:tc>
          <w:tcPr>
            <w:tcW w:w="2370" w:type="pct"/>
          </w:tcPr>
          <w:p w14:paraId="6CD24672" w14:textId="732E66EA" w:rsidR="00CF6477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dality (hybrid %, online %, and synchronous or asynchronous) </w:t>
            </w:r>
          </w:p>
        </w:tc>
        <w:tc>
          <w:tcPr>
            <w:tcW w:w="2630" w:type="pct"/>
          </w:tcPr>
          <w:p w14:paraId="59E5723B" w14:textId="63AB80F4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odality: </w:t>
            </w:r>
          </w:p>
        </w:tc>
      </w:tr>
      <w:tr w:rsidR="00CF6477" w:rsidRPr="00CF6477" w14:paraId="4CB29637" w14:textId="77777777" w:rsidTr="00BA31A9">
        <w:tc>
          <w:tcPr>
            <w:tcW w:w="2370" w:type="pct"/>
          </w:tcPr>
          <w:p w14:paraId="63E3933B" w14:textId="2C5B238B" w:rsidR="00CF6477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t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hen th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iginal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ersion was developed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2C943499" w14:textId="69D84530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Date: </w:t>
            </w:r>
          </w:p>
        </w:tc>
      </w:tr>
      <w:tr w:rsidR="00F83D19" w:rsidRPr="00CF6477" w14:paraId="29DCE9B3" w14:textId="77777777" w:rsidTr="00BA31A9">
        <w:tc>
          <w:tcPr>
            <w:tcW w:w="2370" w:type="pct"/>
          </w:tcPr>
          <w:p w14:paraId="4D747842" w14:textId="312C9C3E" w:rsidR="00F83D19" w:rsidRPr="00CF6477" w:rsidDel="00F83D19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at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hen th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rrent version was completed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08366568" w14:textId="489C1133" w:rsidR="00F83D19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Date:</w:t>
            </w:r>
          </w:p>
        </w:tc>
      </w:tr>
      <w:tr w:rsidR="00CF6477" w:rsidRPr="00CF6477" w14:paraId="4359A476" w14:textId="77777777" w:rsidTr="00BA31A9">
        <w:tc>
          <w:tcPr>
            <w:tcW w:w="2370" w:type="pct"/>
          </w:tcPr>
          <w:p w14:paraId="12A9CD42" w14:textId="4B32C75D" w:rsidR="00CF6477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Name of th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vious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urse developer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for existing courses only)</w:t>
            </w:r>
          </w:p>
        </w:tc>
        <w:tc>
          <w:tcPr>
            <w:tcW w:w="2630" w:type="pct"/>
          </w:tcPr>
          <w:p w14:paraId="17341015" w14:textId="3EED4D2B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Name:</w:t>
            </w:r>
          </w:p>
        </w:tc>
      </w:tr>
      <w:tr w:rsidR="00F83D19" w:rsidRPr="00CF6477" w14:paraId="391FF285" w14:textId="77777777" w:rsidTr="00BA31A9">
        <w:tc>
          <w:tcPr>
            <w:tcW w:w="2370" w:type="pct"/>
          </w:tcPr>
          <w:p w14:paraId="24E0268A" w14:textId="027EA184" w:rsidR="00F83D19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me of the current course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eveloper.</w:t>
            </w:r>
          </w:p>
        </w:tc>
        <w:tc>
          <w:tcPr>
            <w:tcW w:w="2630" w:type="pct"/>
          </w:tcPr>
          <w:p w14:paraId="46334D0E" w14:textId="39CA4701" w:rsidR="00F83D19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Name:</w:t>
            </w:r>
          </w:p>
        </w:tc>
      </w:tr>
      <w:tr w:rsidR="00CF6477" w:rsidRPr="00CF6477" w14:paraId="43DEB52F" w14:textId="77777777" w:rsidTr="00BA31A9">
        <w:tc>
          <w:tcPr>
            <w:tcW w:w="2370" w:type="pct"/>
          </w:tcPr>
          <w:p w14:paraId="0D342FDE" w14:textId="4637A014" w:rsidR="00CF6477" w:rsidRPr="00CF6477" w:rsidRDefault="00F83D19" w:rsidP="00F83D19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276" w:lineRule="auto"/>
              <w:ind w:left="6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nge Log - W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at changes have been made (for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xisting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urses only)</w:t>
            </w:r>
          </w:p>
        </w:tc>
        <w:tc>
          <w:tcPr>
            <w:tcW w:w="2630" w:type="pct"/>
          </w:tcPr>
          <w:p w14:paraId="10BFE269" w14:textId="77777777" w:rsidR="00DD5F8F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261D0F3F" w14:textId="2C5D892C" w:rsidR="00180FA5" w:rsidRPr="00180FA5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</w:p>
        </w:tc>
      </w:tr>
      <w:tr w:rsidR="00CF6477" w:rsidRPr="00CF6477" w14:paraId="350C7A3D" w14:textId="77777777" w:rsidTr="00BA31A9">
        <w:tc>
          <w:tcPr>
            <w:tcW w:w="2370" w:type="pct"/>
          </w:tcPr>
          <w:p w14:paraId="22C0A0C9" w14:textId="546E9651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Competencies are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rrectly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apped to assessments or grades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CF6477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7A00B572" wp14:editId="1FEA1A2E">
                  <wp:extent cx="2676592" cy="1112520"/>
                  <wp:effectExtent l="0" t="0" r="9525" b="0"/>
                  <wp:docPr id="1" name="Picture 1" descr="Example of correctly mapped competenci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Example of correctly mapped competencies.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8542" cy="1129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30" w:type="pct"/>
          </w:tcPr>
          <w:p w14:paraId="355BA4A3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17C7C66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6121D73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6000B70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167AFAEA" w14:textId="7AFEFAAE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52E4F80A" w14:textId="0B117BF9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F83D19" w:rsidRPr="00CF6477" w14:paraId="3FA5414C" w14:textId="77777777" w:rsidTr="00BA31A9">
        <w:tc>
          <w:tcPr>
            <w:tcW w:w="2370" w:type="pct"/>
          </w:tcPr>
          <w:p w14:paraId="42BB1F01" w14:textId="30D4DD78" w:rsidR="00F83D19" w:rsidRPr="00F83D19" w:rsidRDefault="00F83D19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he syllabus </w:t>
            </w:r>
            <w:r w:rsidR="00CB29E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use</w:t>
            </w:r>
            <w:r w:rsidR="00DD5F8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s</w:t>
            </w:r>
            <w:r w:rsidR="00CB29E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KSU approved template</w:t>
            </w:r>
          </w:p>
        </w:tc>
        <w:tc>
          <w:tcPr>
            <w:tcW w:w="2630" w:type="pct"/>
          </w:tcPr>
          <w:p w14:paraId="2E12549E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41323EF0" w14:textId="1044FBCE" w:rsidR="00CB29EC" w:rsidRPr="00F83D19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F00C3B" w:rsidRPr="00CF6477" w14:paraId="16852B72" w14:textId="77777777" w:rsidTr="00BA31A9">
        <w:tc>
          <w:tcPr>
            <w:tcW w:w="2370" w:type="pct"/>
          </w:tcPr>
          <w:p w14:paraId="08EFF967" w14:textId="78E73381" w:rsidR="00F00C3B" w:rsidRDefault="00CB29EC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course grading policy </w:t>
            </w:r>
            <w:r w:rsidR="008427D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lear and </w:t>
            </w:r>
            <w:r w:rsidR="008427D1"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utline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8427D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ow 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final grad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alculated. </w:t>
            </w:r>
          </w:p>
        </w:tc>
        <w:tc>
          <w:tcPr>
            <w:tcW w:w="2630" w:type="pct"/>
          </w:tcPr>
          <w:p w14:paraId="4212246D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793F9006" w14:textId="4D0C4B74" w:rsidR="00F00C3B" w:rsidRPr="00F83D19" w:rsidRDefault="006C63E4" w:rsidP="006C63E4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CB29EC" w:rsidRPr="00CF6477" w14:paraId="200B68C3" w14:textId="77777777" w:rsidTr="00BA31A9">
        <w:tc>
          <w:tcPr>
            <w:tcW w:w="2370" w:type="pct"/>
          </w:tcPr>
          <w:p w14:paraId="07157F5E" w14:textId="5FE0E3DF" w:rsidR="00CB29EC" w:rsidRDefault="00CB29EC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ach assessment 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clud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6C63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 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tail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rubric</w:t>
            </w:r>
          </w:p>
        </w:tc>
        <w:tc>
          <w:tcPr>
            <w:tcW w:w="2630" w:type="pct"/>
          </w:tcPr>
          <w:p w14:paraId="5809622C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5EC3FE9B" w14:textId="7B082778" w:rsidR="006C63E4" w:rsidRPr="00CF6477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F00C3B" w:rsidRPr="00CF6477" w14:paraId="30103048" w14:textId="77777777" w:rsidTr="00BA31A9">
        <w:tc>
          <w:tcPr>
            <w:tcW w:w="2370" w:type="pct"/>
          </w:tcPr>
          <w:p w14:paraId="6BB9DA6B" w14:textId="77554D85" w:rsidR="00F00C3B" w:rsidRPr="00CF6477" w:rsidRDefault="00F00C3B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quired c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urse materials (textbooks, publisher packs, software, hardware) ar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sted in the syllabus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</w:t>
            </w:r>
          </w:p>
        </w:tc>
        <w:tc>
          <w:tcPr>
            <w:tcW w:w="2630" w:type="pct"/>
          </w:tcPr>
          <w:p w14:paraId="5D91B82C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53FD1B61" w14:textId="3A53665F" w:rsidR="00F00C3B" w:rsidRPr="00CF6477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DD63AF" w:rsidRPr="00CF6477" w14:paraId="769C7C66" w14:textId="77777777" w:rsidTr="00BA31A9">
        <w:tc>
          <w:tcPr>
            <w:tcW w:w="2370" w:type="pct"/>
          </w:tcPr>
          <w:p w14:paraId="6878C714" w14:textId="52442403" w:rsidR="00DD63AF" w:rsidRPr="00CF6477" w:rsidRDefault="00DD63AF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formation is </w:t>
            </w:r>
            <w:r w:rsidRPr="00CF6477">
              <w:rPr>
                <w:rFonts w:asciiTheme="minorHAnsi" w:hAnsiTheme="minorHAnsi" w:cstheme="minorHAnsi"/>
                <w:sz w:val="22"/>
                <w:szCs w:val="22"/>
              </w:rPr>
              <w:t>provi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CF6477">
              <w:rPr>
                <w:rFonts w:asciiTheme="minorHAnsi" w:hAnsiTheme="minorHAnsi" w:cstheme="minorHAnsi"/>
                <w:sz w:val="22"/>
                <w:szCs w:val="22"/>
              </w:rPr>
              <w:t xml:space="preserve"> regarding how quickly emails will be answered and how soon students can expect </w:t>
            </w:r>
            <w:r w:rsidR="006C63E4">
              <w:rPr>
                <w:rFonts w:asciiTheme="minorHAnsi" w:hAnsiTheme="minorHAnsi" w:cstheme="minorHAnsi"/>
                <w:sz w:val="22"/>
                <w:szCs w:val="22"/>
              </w:rPr>
              <w:t>assignment feedback</w:t>
            </w:r>
            <w:r w:rsidRPr="00CF647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658C2624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7C7A3051" w14:textId="4CA028B7" w:rsidR="006C63E4" w:rsidRPr="00CF6477" w:rsidRDefault="006C63E4" w:rsidP="006C63E4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CF6477" w:rsidRPr="00CF6477" w14:paraId="5760AFA9" w14:textId="77777777" w:rsidTr="00BA31A9">
        <w:tc>
          <w:tcPr>
            <w:tcW w:w="2370" w:type="pct"/>
          </w:tcPr>
          <w:p w14:paraId="295F7D42" w14:textId="228B03BF" w:rsidR="00CF6477" w:rsidRPr="00CF6477" w:rsidRDefault="00CF6477" w:rsidP="019D6E1B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Bidi"/>
                <w:b/>
                <w:bCs/>
                <w:color w:val="000000"/>
                <w:sz w:val="22"/>
                <w:szCs w:val="22"/>
              </w:rPr>
            </w:pPr>
            <w:r w:rsidRPr="019D6E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The course includes opportunities for interaction: student-content, student-student, and/or student-instructor. </w:t>
            </w:r>
          </w:p>
        </w:tc>
        <w:tc>
          <w:tcPr>
            <w:tcW w:w="2630" w:type="pct"/>
          </w:tcPr>
          <w:p w14:paraId="41AB3BD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6122602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ED04801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17674E45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13262F0" w14:textId="011306AB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681060D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14757BC2" w14:textId="77777777" w:rsidTr="00BA31A9">
        <w:tc>
          <w:tcPr>
            <w:tcW w:w="2370" w:type="pct"/>
          </w:tcPr>
          <w:p w14:paraId="65E3E8A6" w14:textId="39686E58" w:rsidR="00CF6477" w:rsidRPr="00CF6477" w:rsidRDefault="00E72544" w:rsidP="006C63E4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gradebook embedded in an LM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s included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here students can view all grades and help them understand how their assignments are evaluated. </w:t>
            </w:r>
          </w:p>
        </w:tc>
        <w:tc>
          <w:tcPr>
            <w:tcW w:w="2630" w:type="pct"/>
          </w:tcPr>
          <w:p w14:paraId="2F06B066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2EA9F96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9D26FD6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29194926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A17F991" w14:textId="07C504FB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34329B1D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DB2790" w:rsidRPr="00CF6477" w14:paraId="48663275" w14:textId="77777777" w:rsidTr="00BA31A9">
        <w:tc>
          <w:tcPr>
            <w:tcW w:w="2370" w:type="pct"/>
          </w:tcPr>
          <w:p w14:paraId="2B5642DF" w14:textId="53816568" w:rsidR="00DB2790" w:rsidRPr="00475864" w:rsidRDefault="00DB2790" w:rsidP="006C63E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  <w:color w:val="000000"/>
              </w:rPr>
            </w:pPr>
            <w:r w:rsidRPr="00475864">
              <w:rPr>
                <w:rFonts w:cstheme="minorHAnsi"/>
                <w:color w:val="000000"/>
              </w:rPr>
              <w:t xml:space="preserve">Materials, assessments, tools, and technology in the course are clearly aligned </w:t>
            </w:r>
            <w:r w:rsidR="007254B4">
              <w:rPr>
                <w:rFonts w:cstheme="minorHAnsi"/>
                <w:color w:val="000000"/>
              </w:rPr>
              <w:t>with</w:t>
            </w:r>
            <w:r w:rsidRPr="00475864">
              <w:rPr>
                <w:rFonts w:cstheme="minorHAnsi"/>
                <w:color w:val="000000"/>
              </w:rPr>
              <w:t xml:space="preserve"> the course and module learning objectives.</w:t>
            </w:r>
          </w:p>
        </w:tc>
        <w:tc>
          <w:tcPr>
            <w:tcW w:w="2630" w:type="pct"/>
          </w:tcPr>
          <w:p w14:paraId="12CC5049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330B63E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ECC4B6E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3E768BCF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4DE5DA9" w14:textId="2F349331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27502347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B2790" w:rsidRPr="00CF6477" w14:paraId="550B4CFE" w14:textId="77777777" w:rsidTr="00BA31A9">
        <w:tc>
          <w:tcPr>
            <w:tcW w:w="2370" w:type="pct"/>
          </w:tcPr>
          <w:p w14:paraId="1998B40F" w14:textId="31B366EC" w:rsidR="00DB2790" w:rsidRPr="00475864" w:rsidRDefault="00DB2790" w:rsidP="006C63E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  <w:color w:val="000000"/>
              </w:rPr>
            </w:pPr>
            <w:r w:rsidRPr="00475864">
              <w:rPr>
                <w:rFonts w:cstheme="minorHAnsi"/>
                <w:color w:val="000000"/>
              </w:rPr>
              <w:t xml:space="preserve">Modules include measurable objectives that are in alignment with course goals. </w:t>
            </w:r>
            <w:r w:rsidR="00706A68">
              <w:rPr>
                <w:rFonts w:cstheme="minorHAnsi"/>
                <w:color w:val="000000"/>
              </w:rPr>
              <w:lastRenderedPageBreak/>
              <w:t>The</w:t>
            </w:r>
            <w:r w:rsidRPr="00475864">
              <w:rPr>
                <w:rFonts w:cstheme="minorHAnsi"/>
                <w:color w:val="000000"/>
              </w:rPr>
              <w:t xml:space="preserve"> module contents are in alignment with and support the module objectives. </w:t>
            </w:r>
          </w:p>
        </w:tc>
        <w:tc>
          <w:tcPr>
            <w:tcW w:w="2630" w:type="pct"/>
          </w:tcPr>
          <w:p w14:paraId="368355D3" w14:textId="77777777" w:rsidR="00706A68" w:rsidRDefault="00706A68" w:rsidP="00706A68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lastRenderedPageBreak/>
              <w:t>Yes</w:t>
            </w:r>
          </w:p>
          <w:p w14:paraId="14A690BD" w14:textId="42A8406D" w:rsidR="00DB2790" w:rsidRPr="00CF6477" w:rsidRDefault="00706A68" w:rsidP="00706A68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  <w:r w:rsidRPr="00CF64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475864" w:rsidRPr="00CF6477" w14:paraId="1C4FEDA2" w14:textId="77777777" w:rsidTr="00BA31A9">
        <w:tc>
          <w:tcPr>
            <w:tcW w:w="2370" w:type="pct"/>
          </w:tcPr>
          <w:p w14:paraId="6363401F" w14:textId="7A66CA64" w:rsidR="00475864" w:rsidRPr="00475864" w:rsidRDefault="00475864" w:rsidP="006C63E4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758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terials are organized in a way that creates an obvious path for the students by “chunking” content into sections.</w:t>
            </w:r>
          </w:p>
        </w:tc>
        <w:tc>
          <w:tcPr>
            <w:tcW w:w="2630" w:type="pct"/>
          </w:tcPr>
          <w:p w14:paraId="11516D42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7BD94A60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A073710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61D85A1F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4063406" w14:textId="72A53CEA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719FD8E0" w14:textId="77777777" w:rsidR="00475864" w:rsidRPr="00CF6477" w:rsidDel="00B45AA4" w:rsidRDefault="00475864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B2790" w:rsidRPr="00CF6477" w14:paraId="3D6D4769" w14:textId="77777777" w:rsidTr="00BA31A9">
        <w:tc>
          <w:tcPr>
            <w:tcW w:w="2370" w:type="pct"/>
          </w:tcPr>
          <w:p w14:paraId="30CEB98E" w14:textId="77777777" w:rsidR="00DB2790" w:rsidRPr="00475864" w:rsidRDefault="00DB2790" w:rsidP="006C63E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  <w:color w:val="000000"/>
              </w:rPr>
            </w:pPr>
            <w:r w:rsidRPr="00475864">
              <w:rPr>
                <w:rFonts w:cstheme="minorHAnsi"/>
                <w:color w:val="000000"/>
              </w:rPr>
              <w:t xml:space="preserve">Instructional activities and assessments are purposeful and align with the course learning objectives and goals.  </w:t>
            </w:r>
          </w:p>
        </w:tc>
        <w:tc>
          <w:tcPr>
            <w:tcW w:w="2630" w:type="pct"/>
          </w:tcPr>
          <w:p w14:paraId="75BEBA5A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31001352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AF1F7BE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FBA34C0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58685FE" w14:textId="17C84BEF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4A80774B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DB2790" w:rsidRPr="00CF6477" w14:paraId="6A9CAD86" w14:textId="77777777" w:rsidTr="00BA31A9">
        <w:tc>
          <w:tcPr>
            <w:tcW w:w="2370" w:type="pct"/>
          </w:tcPr>
          <w:p w14:paraId="53D9F9FB" w14:textId="77777777" w:rsidR="00DB2790" w:rsidRPr="002A2AF3" w:rsidRDefault="00DB2790" w:rsidP="00DD5F8F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</w:rPr>
            </w:pPr>
            <w:r w:rsidRPr="002A2AF3">
              <w:rPr>
                <w:rFonts w:cstheme="minorHAnsi"/>
              </w:rPr>
              <w:t xml:space="preserve">Whenever possible, course materials make explicit how the material being learned can be applied in the real world and in real work situations. </w:t>
            </w:r>
          </w:p>
        </w:tc>
        <w:tc>
          <w:tcPr>
            <w:tcW w:w="2630" w:type="pct"/>
          </w:tcPr>
          <w:p w14:paraId="527743F8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4775ED4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27DCDC6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1F4BE7D8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E0A04D0" w14:textId="19B4F0E5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21699598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DD5F8F" w:rsidRPr="00CF6477" w14:paraId="1A651776" w14:textId="77777777" w:rsidTr="00BA31A9">
        <w:tc>
          <w:tcPr>
            <w:tcW w:w="2370" w:type="pct"/>
          </w:tcPr>
          <w:p w14:paraId="578AB210" w14:textId="3A497C53" w:rsidR="00DD5F8F" w:rsidRPr="00E45BA8" w:rsidRDefault="5771EDFA" w:rsidP="019D6E1B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</w:rPr>
            </w:pPr>
            <w:r w:rsidRPr="01B7594B">
              <w:rPr>
                <w:rFonts w:ascii="Calibri" w:eastAsia="Calibri" w:hAnsi="Calibri" w:cs="Calibri"/>
                <w:color w:val="000000" w:themeColor="text1"/>
              </w:rPr>
              <w:t xml:space="preserve">The course meets </w:t>
            </w:r>
            <w:r w:rsidRPr="007A7B75">
              <w:rPr>
                <w:rFonts w:ascii="Calibri" w:eastAsia="Calibri" w:hAnsi="Calibri" w:cs="Calibri"/>
              </w:rPr>
              <w:t>KSU accessibility standards</w:t>
            </w:r>
            <w:r w:rsidR="0802178B" w:rsidRPr="007A7B75">
              <w:rPr>
                <w:rFonts w:ascii="Calibri" w:eastAsia="Calibri" w:hAnsi="Calibri" w:cs="Calibri"/>
              </w:rPr>
              <w:t>.</w:t>
            </w:r>
            <w:r w:rsidRPr="01B7594B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6B42F19D" w:rsidRPr="01B7594B">
              <w:rPr>
                <w:color w:val="000000" w:themeColor="text1"/>
              </w:rPr>
              <w:t xml:space="preserve">The course meets </w:t>
            </w:r>
            <w:hyperlink r:id="rId11">
              <w:r w:rsidR="6B42F19D" w:rsidRPr="01B7594B">
                <w:rPr>
                  <w:rStyle w:val="Hyperlink"/>
                </w:rPr>
                <w:t>federal accessibility guidelines</w:t>
              </w:r>
            </w:hyperlink>
            <w:r w:rsidR="6B42F19D" w:rsidRPr="01B7594B">
              <w:rPr>
                <w:color w:val="000000" w:themeColor="text1"/>
              </w:rPr>
              <w:t xml:space="preserve"> and demonstrates evidence of regular and substantive interaction according to </w:t>
            </w:r>
            <w:hyperlink r:id="rId12">
              <w:r w:rsidR="6B42F19D" w:rsidRPr="01B7594B">
                <w:rPr>
                  <w:rStyle w:val="Hyperlink"/>
                </w:rPr>
                <w:t>US DOE rules on Distance Education and Innovation</w:t>
              </w:r>
            </w:hyperlink>
            <w:r w:rsidR="6B42F19D" w:rsidRPr="01B7594B">
              <w:rPr>
                <w:color w:val="000000" w:themeColor="text1"/>
              </w:rPr>
              <w:t xml:space="preserve">. Arrange 1:1 consultations with </w:t>
            </w:r>
            <w:hyperlink r:id="rId13">
              <w:r w:rsidR="6B42F19D" w:rsidRPr="01B7594B">
                <w:rPr>
                  <w:rStyle w:val="Hyperlink"/>
                </w:rPr>
                <w:t>DLI for help.</w:t>
              </w:r>
            </w:hyperlink>
          </w:p>
        </w:tc>
        <w:tc>
          <w:tcPr>
            <w:tcW w:w="2630" w:type="pct"/>
          </w:tcPr>
          <w:p w14:paraId="7EDDF064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quired Improvements:</w:t>
            </w:r>
          </w:p>
          <w:p w14:paraId="235C31B4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2EB8628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4086761C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16DF840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72D96E30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3F131243" w14:textId="77777777" w:rsidR="002A2AF3" w:rsidRDefault="002A2AF3" w:rsidP="004D1973">
      <w:pPr>
        <w:ind w:firstLine="270"/>
        <w:rPr>
          <w:rFonts w:cstheme="minorHAnsi"/>
        </w:rPr>
      </w:pPr>
    </w:p>
    <w:p w14:paraId="5301A79C" w14:textId="29E9D6A9" w:rsidR="00B86D9C" w:rsidRPr="00CF6477" w:rsidRDefault="00B86D9C" w:rsidP="422B9FA4">
      <w:pPr>
        <w:ind w:firstLine="270"/>
      </w:pPr>
      <w:r w:rsidRPr="422B9FA4">
        <w:t>Minor Issues:</w:t>
      </w:r>
    </w:p>
    <w:sectPr w:rsidR="00B86D9C" w:rsidRPr="00CF647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AB27E1" w14:textId="77777777" w:rsidR="00104995" w:rsidRDefault="00104995" w:rsidP="0031148D">
      <w:pPr>
        <w:spacing w:after="0" w:line="240" w:lineRule="auto"/>
      </w:pPr>
      <w:r>
        <w:separator/>
      </w:r>
    </w:p>
  </w:endnote>
  <w:endnote w:type="continuationSeparator" w:id="0">
    <w:p w14:paraId="7AEF79EF" w14:textId="77777777" w:rsidR="00104995" w:rsidRDefault="00104995" w:rsidP="0031148D">
      <w:pPr>
        <w:spacing w:after="0" w:line="240" w:lineRule="auto"/>
      </w:pPr>
      <w:r>
        <w:continuationSeparator/>
      </w:r>
    </w:p>
  </w:endnote>
  <w:endnote w:type="continuationNotice" w:id="1">
    <w:p w14:paraId="55475F69" w14:textId="77777777" w:rsidR="00104995" w:rsidRDefault="001049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0BBEE" w14:textId="77777777" w:rsidR="00054118" w:rsidRDefault="000541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AE16E" w14:textId="25A27615" w:rsidR="00CF6477" w:rsidRDefault="00CF6477">
    <w:pPr>
      <w:pStyle w:val="Footer"/>
    </w:pPr>
    <w:r>
      <w:t xml:space="preserve">Rev. </w:t>
    </w:r>
    <w:r w:rsidR="00CB3344">
      <w:t>November</w:t>
    </w:r>
    <w:r>
      <w:t xml:space="preserve">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6A4218" w14:textId="77777777" w:rsidR="00054118" w:rsidRDefault="00054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546638" w14:textId="77777777" w:rsidR="00104995" w:rsidRDefault="00104995" w:rsidP="0031148D">
      <w:pPr>
        <w:spacing w:after="0" w:line="240" w:lineRule="auto"/>
      </w:pPr>
      <w:r>
        <w:separator/>
      </w:r>
    </w:p>
  </w:footnote>
  <w:footnote w:type="continuationSeparator" w:id="0">
    <w:p w14:paraId="3B0B63E3" w14:textId="77777777" w:rsidR="00104995" w:rsidRDefault="00104995" w:rsidP="0031148D">
      <w:pPr>
        <w:spacing w:after="0" w:line="240" w:lineRule="auto"/>
      </w:pPr>
      <w:r>
        <w:continuationSeparator/>
      </w:r>
    </w:p>
  </w:footnote>
  <w:footnote w:type="continuationNotice" w:id="1">
    <w:p w14:paraId="0DA86AB7" w14:textId="77777777" w:rsidR="00104995" w:rsidRDefault="001049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0FC23" w14:textId="77777777" w:rsidR="00054118" w:rsidRDefault="000541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D35C7" w14:textId="03CC975B" w:rsidR="0031148D" w:rsidRPr="00054118" w:rsidRDefault="0031148D" w:rsidP="00054118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879B9" w14:textId="77777777" w:rsidR="00054118" w:rsidRDefault="000541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F77B3B"/>
    <w:multiLevelType w:val="hybridMultilevel"/>
    <w:tmpl w:val="AABED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A14359"/>
    <w:multiLevelType w:val="hybridMultilevel"/>
    <w:tmpl w:val="3C609F12"/>
    <w:lvl w:ilvl="0" w:tplc="447CD81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22B95912"/>
    <w:multiLevelType w:val="hybridMultilevel"/>
    <w:tmpl w:val="3C448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596217"/>
    <w:multiLevelType w:val="hybridMultilevel"/>
    <w:tmpl w:val="F9E2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D4E6F"/>
    <w:multiLevelType w:val="hybridMultilevel"/>
    <w:tmpl w:val="97169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6C16AB"/>
    <w:multiLevelType w:val="hybridMultilevel"/>
    <w:tmpl w:val="A336E30C"/>
    <w:lvl w:ilvl="0" w:tplc="6216646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50115FB7"/>
    <w:multiLevelType w:val="hybridMultilevel"/>
    <w:tmpl w:val="97169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21F81"/>
    <w:multiLevelType w:val="hybridMultilevel"/>
    <w:tmpl w:val="96A6F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C1B16"/>
    <w:multiLevelType w:val="hybridMultilevel"/>
    <w:tmpl w:val="C5807126"/>
    <w:lvl w:ilvl="0" w:tplc="C09CB5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C52E5E"/>
    <w:multiLevelType w:val="hybridMultilevel"/>
    <w:tmpl w:val="97169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CF51C6"/>
    <w:multiLevelType w:val="hybridMultilevel"/>
    <w:tmpl w:val="466E395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0C79E9"/>
    <w:multiLevelType w:val="hybridMultilevel"/>
    <w:tmpl w:val="F9E2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1684435">
    <w:abstractNumId w:val="8"/>
  </w:num>
  <w:num w:numId="2" w16cid:durableId="1695767522">
    <w:abstractNumId w:val="4"/>
  </w:num>
  <w:num w:numId="3" w16cid:durableId="30231108">
    <w:abstractNumId w:val="6"/>
  </w:num>
  <w:num w:numId="4" w16cid:durableId="460533920">
    <w:abstractNumId w:val="9"/>
  </w:num>
  <w:num w:numId="5" w16cid:durableId="1076437629">
    <w:abstractNumId w:val="0"/>
  </w:num>
  <w:num w:numId="6" w16cid:durableId="1754274373">
    <w:abstractNumId w:val="5"/>
  </w:num>
  <w:num w:numId="7" w16cid:durableId="1267080168">
    <w:abstractNumId w:val="11"/>
  </w:num>
  <w:num w:numId="8" w16cid:durableId="602420512">
    <w:abstractNumId w:val="3"/>
  </w:num>
  <w:num w:numId="9" w16cid:durableId="110126480">
    <w:abstractNumId w:val="1"/>
  </w:num>
  <w:num w:numId="10" w16cid:durableId="12077958">
    <w:abstractNumId w:val="2"/>
  </w:num>
  <w:num w:numId="11" w16cid:durableId="1620800642">
    <w:abstractNumId w:val="10"/>
  </w:num>
  <w:num w:numId="12" w16cid:durableId="15563081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tzQ3NjCzMDM0MTdS0lEKTi0uzszPAykwNK8FAIftPAwtAAAA"/>
  </w:docVars>
  <w:rsids>
    <w:rsidRoot w:val="0090315F"/>
    <w:rsid w:val="000259C3"/>
    <w:rsid w:val="00026169"/>
    <w:rsid w:val="00031334"/>
    <w:rsid w:val="00054118"/>
    <w:rsid w:val="00060F70"/>
    <w:rsid w:val="0007020B"/>
    <w:rsid w:val="0009421B"/>
    <w:rsid w:val="000C10DB"/>
    <w:rsid w:val="000C6275"/>
    <w:rsid w:val="000D3284"/>
    <w:rsid w:val="000D5AED"/>
    <w:rsid w:val="000F181B"/>
    <w:rsid w:val="00104995"/>
    <w:rsid w:val="00122480"/>
    <w:rsid w:val="00162389"/>
    <w:rsid w:val="00180FA5"/>
    <w:rsid w:val="001C74AF"/>
    <w:rsid w:val="001E702B"/>
    <w:rsid w:val="001F1CEB"/>
    <w:rsid w:val="001F22D7"/>
    <w:rsid w:val="00221B11"/>
    <w:rsid w:val="00233239"/>
    <w:rsid w:val="002A2AF3"/>
    <w:rsid w:val="002B1461"/>
    <w:rsid w:val="00310133"/>
    <w:rsid w:val="00310628"/>
    <w:rsid w:val="0031148D"/>
    <w:rsid w:val="00337C9C"/>
    <w:rsid w:val="00375678"/>
    <w:rsid w:val="003867C7"/>
    <w:rsid w:val="003E3E30"/>
    <w:rsid w:val="00424D1E"/>
    <w:rsid w:val="00454F65"/>
    <w:rsid w:val="00455A3E"/>
    <w:rsid w:val="00475864"/>
    <w:rsid w:val="004C1703"/>
    <w:rsid w:val="004D1973"/>
    <w:rsid w:val="004E5CF7"/>
    <w:rsid w:val="005B1A08"/>
    <w:rsid w:val="006433FE"/>
    <w:rsid w:val="00682831"/>
    <w:rsid w:val="00694E43"/>
    <w:rsid w:val="006A1DC3"/>
    <w:rsid w:val="006C3EE3"/>
    <w:rsid w:val="006C63E4"/>
    <w:rsid w:val="00706A68"/>
    <w:rsid w:val="007254B4"/>
    <w:rsid w:val="0072760F"/>
    <w:rsid w:val="007525B0"/>
    <w:rsid w:val="00765F7A"/>
    <w:rsid w:val="007A7B75"/>
    <w:rsid w:val="007C174D"/>
    <w:rsid w:val="008427D1"/>
    <w:rsid w:val="00847E51"/>
    <w:rsid w:val="00867862"/>
    <w:rsid w:val="00875DAE"/>
    <w:rsid w:val="008C2FB3"/>
    <w:rsid w:val="0090315F"/>
    <w:rsid w:val="0093106D"/>
    <w:rsid w:val="009669EF"/>
    <w:rsid w:val="009678FB"/>
    <w:rsid w:val="00970B56"/>
    <w:rsid w:val="009E236B"/>
    <w:rsid w:val="00A06912"/>
    <w:rsid w:val="00A83037"/>
    <w:rsid w:val="00AC1EF7"/>
    <w:rsid w:val="00AE3259"/>
    <w:rsid w:val="00B31EC4"/>
    <w:rsid w:val="00B72F11"/>
    <w:rsid w:val="00B86D9C"/>
    <w:rsid w:val="00BA31A9"/>
    <w:rsid w:val="00BC5622"/>
    <w:rsid w:val="00BF2618"/>
    <w:rsid w:val="00BF7D9C"/>
    <w:rsid w:val="00C1077C"/>
    <w:rsid w:val="00C203D9"/>
    <w:rsid w:val="00C41D44"/>
    <w:rsid w:val="00C46A01"/>
    <w:rsid w:val="00C96B9A"/>
    <w:rsid w:val="00CB29EC"/>
    <w:rsid w:val="00CB3344"/>
    <w:rsid w:val="00CF6477"/>
    <w:rsid w:val="00D07DAA"/>
    <w:rsid w:val="00D403EC"/>
    <w:rsid w:val="00DB1B56"/>
    <w:rsid w:val="00DB2790"/>
    <w:rsid w:val="00DC5EFF"/>
    <w:rsid w:val="00DD5F8F"/>
    <w:rsid w:val="00DD63AF"/>
    <w:rsid w:val="00DE2ABA"/>
    <w:rsid w:val="00E45BA8"/>
    <w:rsid w:val="00E51B07"/>
    <w:rsid w:val="00E72544"/>
    <w:rsid w:val="00EE256B"/>
    <w:rsid w:val="00F00C3B"/>
    <w:rsid w:val="00F010F8"/>
    <w:rsid w:val="00F02B45"/>
    <w:rsid w:val="00F118AF"/>
    <w:rsid w:val="00F719A6"/>
    <w:rsid w:val="00F83D19"/>
    <w:rsid w:val="00FC159F"/>
    <w:rsid w:val="00FC21C5"/>
    <w:rsid w:val="00FD7E2F"/>
    <w:rsid w:val="00FE7794"/>
    <w:rsid w:val="019D6E1B"/>
    <w:rsid w:val="01B7594B"/>
    <w:rsid w:val="07D2FDF9"/>
    <w:rsid w:val="0802178B"/>
    <w:rsid w:val="0B651985"/>
    <w:rsid w:val="0BB22FD0"/>
    <w:rsid w:val="0CF92F31"/>
    <w:rsid w:val="104EEEA9"/>
    <w:rsid w:val="1932677D"/>
    <w:rsid w:val="1D323F9C"/>
    <w:rsid w:val="2B3AB0CE"/>
    <w:rsid w:val="2C905B50"/>
    <w:rsid w:val="35E00FB1"/>
    <w:rsid w:val="3909731B"/>
    <w:rsid w:val="3CB13A48"/>
    <w:rsid w:val="3DC9CEDB"/>
    <w:rsid w:val="422B9FA4"/>
    <w:rsid w:val="453FE8B5"/>
    <w:rsid w:val="486E0FB8"/>
    <w:rsid w:val="4E73AD54"/>
    <w:rsid w:val="5771EDFA"/>
    <w:rsid w:val="6B42F19D"/>
    <w:rsid w:val="6E21C536"/>
    <w:rsid w:val="7BF70328"/>
    <w:rsid w:val="7D27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C7D52E"/>
  <w15:chartTrackingRefBased/>
  <w15:docId w15:val="{6E095AC9-7738-4D1C-950E-ACFAD9D62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031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33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313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1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48D"/>
  </w:style>
  <w:style w:type="paragraph" w:styleId="Footer">
    <w:name w:val="footer"/>
    <w:basedOn w:val="Normal"/>
    <w:link w:val="FooterChar"/>
    <w:uiPriority w:val="99"/>
    <w:unhideWhenUsed/>
    <w:rsid w:val="00311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48D"/>
  </w:style>
  <w:style w:type="table" w:styleId="TableGrid">
    <w:name w:val="Table Grid"/>
    <w:basedOn w:val="TableNormal"/>
    <w:uiPriority w:val="39"/>
    <w:rsid w:val="00DB1B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46A0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02B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2B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2B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B4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63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3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7B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13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kennesaw.service-now.com/dli?id=sc_cat_item&amp;sys_id=83353d4edbcc59100149c8cb13961935&amp;sysparm_category=3dc61feadb770d500149c8cb139619b5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nc-sara.org/news-events/us-department-education-issues-final-rules-distance-education-and-innovation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ccess-board.gov/ict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CF5DA80-7053-354F-915D-8D2FB200AAF9}">
  <we:reference id="wa200009887" version="1.0.0.1" store="en-US" storeType="OMEX"/>
  <we:alternateReferences>
    <we:reference id="wa200009887" version="1.0.0.1" store="wa20000988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E7FED060D2E49A28F64FEF685A0E3" ma:contentTypeVersion="7" ma:contentTypeDescription="Create a new document." ma:contentTypeScope="" ma:versionID="1cb39f8f5c29b3a849a2144cf4e827c1">
  <xsd:schema xmlns:xsd="http://www.w3.org/2001/XMLSchema" xmlns:xs="http://www.w3.org/2001/XMLSchema" xmlns:p="http://schemas.microsoft.com/office/2006/metadata/properties" xmlns:ns2="283cbcaa-479e-4078-98be-603b05ee8f59" xmlns:ns3="7793b438-6ae6-4717-85eb-eaa19b9a8fdb" targetNamespace="http://schemas.microsoft.com/office/2006/metadata/properties" ma:root="true" ma:fieldsID="5e626a96f9eb37f0394825a4a5a21d9e" ns2:_="" ns3:_="">
    <xsd:import namespace="283cbcaa-479e-4078-98be-603b05ee8f59"/>
    <xsd:import namespace="7793b438-6ae6-4717-85eb-eaa19b9a8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3cbcaa-479e-4078-98be-603b05ee8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b438-6ae6-4717-85eb-eaa19b9a8fd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0EA68E-8CF1-4C75-9C68-AEE8018017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88DC01-9037-4341-96FC-B412A30097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4AD3D1-83FA-4E84-BA5C-D8F15B78E6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3cbcaa-479e-4078-98be-603b05ee8f59"/>
    <ds:schemaRef ds:uri="7793b438-6ae6-4717-85eb-eaa19b9a8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4</Words>
  <Characters>4739</Characters>
  <Application>Microsoft Office Word</Application>
  <DocSecurity>0</DocSecurity>
  <Lines>205</Lines>
  <Paragraphs>111</Paragraphs>
  <ScaleCrop>false</ScaleCrop>
  <Company>Kennesaw State University</Company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Peltsverger</dc:creator>
  <cp:keywords/>
  <dc:description/>
  <cp:lastModifiedBy>Milya Maxfield</cp:lastModifiedBy>
  <cp:revision>2</cp:revision>
  <cp:lastPrinted>2018-11-26T15:10:00Z</cp:lastPrinted>
  <dcterms:created xsi:type="dcterms:W3CDTF">2026-04-10T14:52:00Z</dcterms:created>
  <dcterms:modified xsi:type="dcterms:W3CDTF">2026-04-10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4fd8cd9a060e1392c339aa7a73f1d9d5b70e91f0771fba035f13baa4baa728</vt:lpwstr>
  </property>
  <property fmtid="{D5CDD505-2E9C-101B-9397-08002B2CF9AE}" pid="3" name="ContentTypeId">
    <vt:lpwstr>0x010100005E7FED060D2E49A28F64FEF685A0E3</vt:lpwstr>
  </property>
  <property fmtid="{D5CDD505-2E9C-101B-9397-08002B2CF9AE}" pid="4" name="MediaServiceImageTags">
    <vt:lpwstr/>
  </property>
</Properties>
</file>